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50AE8B" w14:textId="15C28B35" w:rsidR="00767F9C" w:rsidRDefault="00000000">
      <w:pPr>
        <w:pStyle w:val="Heading1"/>
      </w:pPr>
      <w:bookmarkStart w:id="0" w:name="equations-quiz"/>
      <w:r>
        <w:t>Equations Quiz</w:t>
      </w:r>
      <w:r w:rsidR="000C046D">
        <w:tab/>
      </w:r>
      <w:r w:rsidR="000C046D">
        <w:tab/>
      </w:r>
      <w:r w:rsidR="000C046D">
        <w:tab/>
      </w:r>
      <w:r w:rsidR="000C046D">
        <w:tab/>
      </w:r>
      <w:r w:rsidR="000C046D">
        <w:tab/>
      </w:r>
      <w:r w:rsidR="000C046D">
        <w:tab/>
        <w:t>Name__________________</w:t>
      </w:r>
    </w:p>
    <w:p w14:paraId="0244D32E" w14:textId="4750C340" w:rsidR="00767F9C" w:rsidRDefault="00000000">
      <w:pPr>
        <w:pStyle w:val="Compact"/>
        <w:numPr>
          <w:ilvl w:val="0"/>
          <w:numId w:val="2"/>
        </w:numPr>
      </w:pPr>
      <w:r>
        <w:t xml:space="preserve">Find all solutions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2π</m:t>
        </m:r>
      </m:oMath>
      <w:r>
        <w:t xml:space="preserve"> to </w:t>
      </w:r>
      <m:oMath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0C046D">
        <w:br/>
      </w:r>
      <w:r w:rsidR="000C046D">
        <w:br/>
      </w:r>
      <w:r w:rsidR="000C046D">
        <w:br/>
      </w:r>
      <w:r w:rsidR="000C046D">
        <w:br/>
      </w:r>
      <w:r w:rsidR="000C046D">
        <w:br/>
      </w:r>
      <w:r w:rsidR="000C046D">
        <w:br/>
      </w:r>
      <w:r w:rsidR="000C046D">
        <w:br/>
      </w:r>
      <w:r w:rsidR="000C046D">
        <w:br/>
      </w:r>
      <w:r w:rsidR="000C046D">
        <w:br/>
      </w:r>
      <w:r w:rsidR="000C046D">
        <w:br/>
      </w:r>
    </w:p>
    <w:p w14:paraId="25664688" w14:textId="4E6A7942" w:rsidR="00767F9C" w:rsidRDefault="00000000">
      <w:pPr>
        <w:pStyle w:val="Compact"/>
        <w:numPr>
          <w:ilvl w:val="0"/>
          <w:numId w:val="2"/>
        </w:numPr>
      </w:pPr>
      <w:r>
        <w:t xml:space="preserve">Find all solutions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2π</m:t>
        </m:r>
      </m:oMath>
      <w:r>
        <w:t xml:space="preserve"> to </w:t>
      </w:r>
      <m:oMath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ta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 w:rsidR="000C046D">
        <w:br/>
      </w:r>
      <w:r w:rsidR="000C046D">
        <w:br/>
      </w:r>
      <w:r w:rsidR="000C046D">
        <w:br/>
      </w:r>
      <w:r w:rsidR="000C046D">
        <w:br/>
      </w:r>
      <w:r w:rsidR="000C046D">
        <w:br/>
      </w:r>
      <w:r w:rsidR="000C046D">
        <w:br/>
      </w:r>
      <w:r w:rsidR="000C046D">
        <w:br/>
      </w:r>
      <w:r w:rsidR="000C046D">
        <w:br/>
      </w:r>
      <w:r w:rsidR="000C046D">
        <w:br/>
      </w:r>
      <w:r w:rsidR="000C046D">
        <w:br/>
      </w:r>
      <w:r w:rsidR="000C046D">
        <w:br/>
      </w:r>
      <w:r w:rsidR="000C046D">
        <w:br/>
      </w:r>
      <w:r w:rsidR="000C046D">
        <w:br/>
      </w:r>
    </w:p>
    <w:p w14:paraId="5FAC9970" w14:textId="77777777" w:rsidR="00767F9C" w:rsidRDefault="00000000">
      <w:pPr>
        <w:pStyle w:val="Compact"/>
        <w:numPr>
          <w:ilvl w:val="0"/>
          <w:numId w:val="2"/>
        </w:numPr>
      </w:pPr>
      <w:r>
        <w:t xml:space="preserve">Find all solutions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2π</m:t>
        </m:r>
      </m:oMath>
      <w:r>
        <w:t xml:space="preserve"> to </w:t>
      </w:r>
      <m:oMath>
        <m:r>
          <m:rPr>
            <m:sty m:val="p"/>
          </m:rP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bookmarkEnd w:id="0"/>
    </w:p>
    <w:sectPr w:rsidR="00767F9C" w:rsidSect="000C046D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1BBA4" w14:textId="77777777" w:rsidR="008C118B" w:rsidRDefault="008C118B">
      <w:pPr>
        <w:spacing w:after="0" w:line="240" w:lineRule="auto"/>
      </w:pPr>
      <w:r>
        <w:separator/>
      </w:r>
    </w:p>
  </w:endnote>
  <w:endnote w:type="continuationSeparator" w:id="0">
    <w:p w14:paraId="610151EC" w14:textId="77777777" w:rsidR="008C118B" w:rsidRDefault="008C11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0BE3F" w14:textId="77777777" w:rsidR="008C118B" w:rsidRDefault="008C118B">
      <w:r>
        <w:separator/>
      </w:r>
    </w:p>
  </w:footnote>
  <w:footnote w:type="continuationSeparator" w:id="0">
    <w:p w14:paraId="009E44ED" w14:textId="77777777" w:rsidR="008C118B" w:rsidRDefault="008C11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DF20D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6E094D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682366259">
    <w:abstractNumId w:val="0"/>
  </w:num>
  <w:num w:numId="2" w16cid:durableId="21416103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67F9C"/>
    <w:rsid w:val="000C046D"/>
    <w:rsid w:val="00767F9C"/>
    <w:rsid w:val="008C11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C4597"/>
  <w15:docId w15:val="{94439E1B-35A9-49EF-81E6-0F6052FCE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046D"/>
  </w:style>
  <w:style w:type="paragraph" w:styleId="Heading1">
    <w:name w:val="heading 1"/>
    <w:basedOn w:val="Normal"/>
    <w:next w:val="Normal"/>
    <w:link w:val="Heading1Char"/>
    <w:uiPriority w:val="9"/>
    <w:qFormat/>
    <w:rsid w:val="000C046D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046D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C046D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C046D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C046D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C046D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C046D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C046D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C046D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0C046D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046D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C046D"/>
    <w:pPr>
      <w:spacing w:line="240" w:lineRule="auto"/>
    </w:pPr>
    <w:rPr>
      <w:b/>
      <w:bCs/>
      <w:smallCaps/>
      <w:color w:val="595959" w:themeColor="text1" w:themeTint="A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SectionNumber">
    <w:name w:val="Section Number"/>
    <w:basedOn w:val="CaptionChar"/>
    <w:rPr>
      <w:b/>
      <w:bCs/>
      <w:smallCaps/>
      <w:color w:val="595959" w:themeColor="text1" w:themeTint="A6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0C046D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smallCaps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0C046D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C046D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C046D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0C046D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0C046D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rsid w:val="000C046D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0C046D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0C046D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0C046D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0C046D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0C046D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0C046D"/>
    <w:rPr>
      <w:b/>
      <w:bCs/>
    </w:rPr>
  </w:style>
  <w:style w:type="character" w:styleId="Emphasis">
    <w:name w:val="Emphasis"/>
    <w:basedOn w:val="DefaultParagraphFont"/>
    <w:uiPriority w:val="20"/>
    <w:qFormat/>
    <w:rsid w:val="000C046D"/>
    <w:rPr>
      <w:i/>
      <w:iCs/>
    </w:rPr>
  </w:style>
  <w:style w:type="paragraph" w:styleId="NoSpacing">
    <w:name w:val="No Spacing"/>
    <w:uiPriority w:val="1"/>
    <w:qFormat/>
    <w:rsid w:val="000C046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C046D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0C046D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046D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046D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0C046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0C046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0C046D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0C046D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0C046D"/>
    <w:rPr>
      <w:b/>
      <w:bCs/>
      <w:smallCaps/>
      <w:spacing w:val="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0</Words>
  <Characters>177</Characters>
  <Application>Microsoft Office Word</Application>
  <DocSecurity>0</DocSecurity>
  <Lines>1</Lines>
  <Paragraphs>1</Paragraphs>
  <ScaleCrop>false</ScaleCrop>
  <Company>LCPS</Company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trick White</cp:lastModifiedBy>
  <cp:revision>2</cp:revision>
  <dcterms:created xsi:type="dcterms:W3CDTF">2024-01-18T15:34:00Z</dcterms:created>
  <dcterms:modified xsi:type="dcterms:W3CDTF">2024-01-18T15:37:00Z</dcterms:modified>
</cp:coreProperties>
</file>